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9497D" w14:textId="77777777" w:rsidR="00A56C4A" w:rsidRPr="0072769D" w:rsidRDefault="00A56C4A" w:rsidP="00A56C4A">
      <w:pPr>
        <w:tabs>
          <w:tab w:val="left" w:pos="3600"/>
        </w:tabs>
        <w:spacing w:before="520" w:after="60" w:line="420" w:lineRule="exact"/>
        <w:rPr>
          <w:rFonts w:ascii="TH SarabunPSK" w:hAnsi="TH SarabunPSK" w:cs="TH SarabunPSK"/>
          <w:b/>
          <w:bCs/>
          <w:spacing w:val="-20"/>
          <w:sz w:val="44"/>
          <w:szCs w:val="44"/>
        </w:rPr>
      </w:pPr>
      <w:r w:rsidRPr="0072769D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1A5756C4" wp14:editId="23A86057">
            <wp:simplePos x="0" y="0"/>
            <wp:positionH relativeFrom="column">
              <wp:posOffset>-3810</wp:posOffset>
            </wp:positionH>
            <wp:positionV relativeFrom="paragraph">
              <wp:align>inside</wp:align>
            </wp:positionV>
            <wp:extent cx="489585" cy="538480"/>
            <wp:effectExtent l="19050" t="0" r="5715" b="0"/>
            <wp:wrapNone/>
            <wp:docPr id="2" name="Picture 2" descr="krut_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rut_s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" cy="538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2769D">
        <w:rPr>
          <w:rFonts w:ascii="TH SarabunPSK" w:hAnsi="TH SarabunPSK" w:cs="TH SarabunPSK"/>
          <w:sz w:val="32"/>
          <w:szCs w:val="32"/>
        </w:rPr>
        <w:tab/>
      </w:r>
      <w:r w:rsidRPr="0072769D">
        <w:rPr>
          <w:rFonts w:ascii="TH SarabunPSK" w:hAnsi="TH SarabunPSK" w:cs="TH SarabunPSK"/>
          <w:b/>
          <w:bCs/>
          <w:spacing w:val="-20"/>
          <w:sz w:val="44"/>
          <w:szCs w:val="44"/>
          <w:cs/>
        </w:rPr>
        <w:t>บันทึกข้อความ</w:t>
      </w:r>
    </w:p>
    <w:p w14:paraId="56451E4B" w14:textId="40AFCDA9" w:rsidR="00A56C4A" w:rsidRPr="0072769D" w:rsidRDefault="00A56C4A" w:rsidP="00A56C4A">
      <w:pPr>
        <w:tabs>
          <w:tab w:val="left" w:pos="9000"/>
        </w:tabs>
        <w:rPr>
          <w:rFonts w:ascii="TH SarabunPSK" w:hAnsi="TH SarabunPSK" w:cs="TH SarabunPSK"/>
          <w:noProof/>
          <w:sz w:val="32"/>
          <w:szCs w:val="32"/>
          <w:cs/>
        </w:rPr>
      </w:pPr>
      <w:r w:rsidRPr="0072769D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84B9DB" wp14:editId="37DACEA4">
                <wp:simplePos x="0" y="0"/>
                <wp:positionH relativeFrom="column">
                  <wp:posOffset>838200</wp:posOffset>
                </wp:positionH>
                <wp:positionV relativeFrom="paragraph">
                  <wp:posOffset>236855</wp:posOffset>
                </wp:positionV>
                <wp:extent cx="4914900" cy="0"/>
                <wp:effectExtent l="13335" t="12065" r="5715" b="6985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149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0998DC" id="Line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pt,18.65pt" to="453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">
                <v:stroke dashstyle="1 1" endcap="round"/>
              </v:line>
            </w:pict>
          </mc:Fallback>
        </mc:AlternateContent>
      </w:r>
      <w:r w:rsidRPr="0072769D">
        <w:rPr>
          <w:rFonts w:ascii="TH SarabunPSK" w:hAnsi="TH SarabunPSK" w:cs="TH SarabunPSK"/>
          <w:b/>
          <w:bCs/>
          <w:sz w:val="32"/>
          <w:szCs w:val="32"/>
          <w:cs/>
        </w:rPr>
        <w:t>ส่วนราชการ</w:t>
      </w:r>
      <w:r w:rsidRPr="0072769D">
        <w:rPr>
          <w:rFonts w:ascii="TH SarabunPSK" w:hAnsi="TH SarabunPSK" w:cs="TH SarabunPSK"/>
          <w:sz w:val="32"/>
          <w:szCs w:val="32"/>
          <w:cs/>
        </w:rPr>
        <w:t xml:space="preserve">  คณะเภสัชศาสตร์ มหาวิทยาลัยมหาสารคาม โทร./โทรสาร  </w:t>
      </w:r>
      <w:r w:rsidRPr="0072769D">
        <w:rPr>
          <w:rFonts w:ascii="TH SarabunPSK" w:eastAsia="Angsana New" w:hAnsi="TH SarabunPSK" w:cs="TH SarabunPSK"/>
          <w:sz w:val="32"/>
          <w:szCs w:val="32"/>
          <w:cs/>
        </w:rPr>
        <w:t>0-4375-4360</w:t>
      </w:r>
      <w:r w:rsidRPr="0072769D">
        <w:rPr>
          <w:rFonts w:ascii="TH SarabunPSK" w:hAnsi="TH SarabunPSK" w:cs="TH SarabunPSK"/>
          <w:noProof/>
          <w:sz w:val="32"/>
          <w:szCs w:val="32"/>
          <w:cs/>
        </w:rPr>
        <w:t xml:space="preserve">  </w:t>
      </w:r>
    </w:p>
    <w:p w14:paraId="34A813F0" w14:textId="6D586EA3" w:rsidR="00A56C4A" w:rsidRPr="0072769D" w:rsidRDefault="00A56C4A" w:rsidP="00A56C4A">
      <w:pPr>
        <w:tabs>
          <w:tab w:val="left" w:pos="4500"/>
          <w:tab w:val="left" w:pos="9000"/>
        </w:tabs>
        <w:rPr>
          <w:rFonts w:ascii="TH SarabunPSK" w:hAnsi="TH SarabunPSK" w:cs="TH SarabunPSK"/>
          <w:sz w:val="32"/>
          <w:szCs w:val="32"/>
          <w:cs/>
        </w:rPr>
      </w:pPr>
      <w:r w:rsidRPr="0072769D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363960" wp14:editId="1B4402E0">
                <wp:simplePos x="0" y="0"/>
                <wp:positionH relativeFrom="column">
                  <wp:posOffset>114300</wp:posOffset>
                </wp:positionH>
                <wp:positionV relativeFrom="paragraph">
                  <wp:posOffset>242570</wp:posOffset>
                </wp:positionV>
                <wp:extent cx="2743200" cy="0"/>
                <wp:effectExtent l="13335" t="7620" r="5715" b="1143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5D91B7" id="Line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9.1pt" to="22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">
                <v:stroke dashstyle="1 1" endcap="round"/>
              </v:line>
            </w:pict>
          </mc:Fallback>
        </mc:AlternateContent>
      </w:r>
      <w:r w:rsidRPr="0072769D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2F0D8A" wp14:editId="77272984">
                <wp:simplePos x="0" y="0"/>
                <wp:positionH relativeFrom="column">
                  <wp:posOffset>3164840</wp:posOffset>
                </wp:positionH>
                <wp:positionV relativeFrom="paragraph">
                  <wp:posOffset>244475</wp:posOffset>
                </wp:positionV>
                <wp:extent cx="2592070" cy="0"/>
                <wp:effectExtent l="6350" t="9525" r="11430" b="9525"/>
                <wp:wrapNone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9207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384752" id="Line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9.2pt,19.25pt" to="453.3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">
                <v:stroke dashstyle="1 1" endcap="round"/>
              </v:line>
            </w:pict>
          </mc:Fallback>
        </mc:AlternateContent>
      </w:r>
      <w:r w:rsidRPr="0072769D">
        <w:rPr>
          <w:rFonts w:ascii="TH SarabunPSK" w:hAnsi="TH SarabunPSK" w:cs="TH SarabunPSK"/>
          <w:b/>
          <w:bCs/>
          <w:sz w:val="32"/>
          <w:szCs w:val="32"/>
          <w:cs/>
        </w:rPr>
        <w:t>ที่</w:t>
      </w:r>
      <w:r w:rsidRPr="0072769D">
        <w:rPr>
          <w:rFonts w:ascii="TH SarabunPSK" w:hAnsi="TH SarabunPSK" w:cs="TH SarabunPSK"/>
          <w:sz w:val="32"/>
          <w:szCs w:val="32"/>
          <w:cs/>
        </w:rPr>
        <w:t xml:space="preserve">   อว 0605.12/</w:t>
      </w:r>
      <w:r w:rsidRPr="0072769D">
        <w:rPr>
          <w:rFonts w:ascii="TH SarabunPSK" w:hAnsi="TH SarabunPSK" w:cs="TH SarabunPSK"/>
          <w:b/>
          <w:bCs/>
          <w:sz w:val="32"/>
          <w:szCs w:val="32"/>
          <w:cs/>
        </w:rPr>
        <w:tab/>
        <w:t xml:space="preserve">วันที่ </w:t>
      </w:r>
      <w:r w:rsidRPr="0072769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A182A" w:rsidRPr="0072769D">
        <w:rPr>
          <w:rFonts w:ascii="TH SarabunPSK" w:hAnsi="TH SarabunPSK" w:cs="TH SarabunPSK"/>
          <w:sz w:val="32"/>
          <w:szCs w:val="32"/>
          <w:cs/>
        </w:rPr>
        <w:t xml:space="preserve">    </w:t>
      </w:r>
    </w:p>
    <w:p w14:paraId="2F11BF39" w14:textId="77777777" w:rsidR="00A56C4A" w:rsidRPr="0072769D" w:rsidRDefault="00A56C4A" w:rsidP="00A56C4A">
      <w:pPr>
        <w:pStyle w:val="a5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70AA9C" wp14:editId="614DEDAC">
                <wp:simplePos x="0" y="0"/>
                <wp:positionH relativeFrom="column">
                  <wp:posOffset>333375</wp:posOffset>
                </wp:positionH>
                <wp:positionV relativeFrom="paragraph">
                  <wp:posOffset>247015</wp:posOffset>
                </wp:positionV>
                <wp:extent cx="5414645" cy="0"/>
                <wp:effectExtent l="13335" t="11430" r="10795" b="762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4645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44A15E" id="Line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.25pt,19.45pt" to="452.6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">
                <v:stroke dashstyle="1 1" endcap="round"/>
              </v:line>
            </w:pict>
          </mc:Fallback>
        </mc:AlternateContent>
      </w:r>
      <w:r w:rsidRPr="0072769D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72769D">
        <w:rPr>
          <w:rFonts w:ascii="TH SarabunPSK" w:hAnsi="TH SarabunPSK" w:cs="TH SarabunPSK"/>
          <w:sz w:val="32"/>
          <w:szCs w:val="32"/>
          <w:cs/>
        </w:rPr>
        <w:t xml:space="preserve">  ขอส่งเอกสารเพื่อยื่นขอรับความคุ้มครองทรัพย์สินทางปัญญา </w:t>
      </w:r>
    </w:p>
    <w:p w14:paraId="76038E80" w14:textId="33D3538D" w:rsidR="000314A7" w:rsidRPr="0072769D" w:rsidRDefault="00A56C4A" w:rsidP="006E42BA">
      <w:pPr>
        <w:spacing w:before="120"/>
        <w:jc w:val="both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รียน  </w:t>
      </w:r>
      <w:r w:rsidR="006E42BA" w:rsidRPr="0072769D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รองอธิการบดีฝ่ายพัฒนาโครงสร้างพื้นฐาน วิจัย และนวัตกรรม</w:t>
      </w:r>
      <w:r w:rsidR="006E42BA" w:rsidRPr="0072769D">
        <w:rPr>
          <w:rFonts w:ascii="TH SarabunPSK" w:hAnsi="TH SarabunPSK" w:cs="TH SarabunPSK"/>
          <w:sz w:val="32"/>
          <w:szCs w:val="32"/>
        </w:rPr>
        <w:tab/>
      </w:r>
      <w:r w:rsidR="00E534F3" w:rsidRPr="0072769D">
        <w:rPr>
          <w:rFonts w:ascii="TH SarabunPSK" w:hAnsi="TH SarabunPSK" w:cs="TH SarabunPSK"/>
          <w:sz w:val="32"/>
          <w:szCs w:val="32"/>
          <w:cs/>
        </w:rPr>
        <w:tab/>
      </w:r>
      <w:r w:rsidR="00E534F3" w:rsidRPr="0072769D">
        <w:rPr>
          <w:rFonts w:ascii="TH SarabunPSK" w:hAnsi="TH SarabunPSK" w:cs="TH SarabunPSK"/>
          <w:sz w:val="32"/>
          <w:szCs w:val="32"/>
          <w:cs/>
        </w:rPr>
        <w:tab/>
      </w:r>
      <w:r w:rsidR="00CB6F7D" w:rsidRPr="0072769D">
        <w:rPr>
          <w:rFonts w:ascii="TH SarabunPSK" w:hAnsi="TH SarabunPSK" w:cs="TH SarabunPSK"/>
          <w:sz w:val="32"/>
          <w:szCs w:val="32"/>
        </w:rPr>
        <w:tab/>
      </w:r>
      <w:r w:rsidR="00CB6F7D" w:rsidRPr="0072769D">
        <w:rPr>
          <w:rFonts w:ascii="TH SarabunPSK" w:hAnsi="TH SarabunPSK" w:cs="TH SarabunPSK"/>
          <w:sz w:val="32"/>
          <w:szCs w:val="32"/>
        </w:rPr>
        <w:tab/>
      </w:r>
    </w:p>
    <w:p w14:paraId="2703FEA3" w14:textId="2B6A80B4" w:rsidR="006E42BA" w:rsidRPr="0072769D" w:rsidRDefault="006E42BA" w:rsidP="006E42BA">
      <w:pPr>
        <w:pStyle w:val="a5"/>
        <w:tabs>
          <w:tab w:val="left" w:pos="1418"/>
        </w:tabs>
        <w:spacing w:before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ด้วยข้าพเจ้า</w:t>
      </w:r>
      <w:r w:rsidR="00D92B0D">
        <w:rPr>
          <w:rFonts w:ascii="TH SarabunPSK" w:hAnsi="TH SarabunPSK" w:cs="TH SarabunPSK" w:hint="cs"/>
          <w:sz w:val="32"/>
          <w:szCs w:val="32"/>
          <w:cs/>
        </w:rPr>
        <w:t xml:space="preserve"> (นาย/นาง/นางสาว)..................................... 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D92B0D">
        <w:rPr>
          <w:rFonts w:ascii="TH SarabunPSK" w:hAnsi="TH SarabunPSK" w:cs="TH SarabunPSK" w:hint="cs"/>
          <w:sz w:val="32"/>
          <w:szCs w:val="32"/>
          <w:cs/>
        </w:rPr>
        <w:t>...........................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สังกัด</w:t>
      </w:r>
      <w:r w:rsidR="00E534F3" w:rsidRPr="0072769D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 xml:space="preserve"> มหาวิทยาลัยมหาสารคาม</w:t>
      </w:r>
      <w:r w:rsidR="00DC781B" w:rsidRPr="0072769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และคณะ ได้ทำการ</w:t>
      </w:r>
      <w:r w:rsidR="000B0C28" w:rsidRPr="0072769D">
        <w:rPr>
          <w:rFonts w:ascii="TH SarabunPSK" w:hAnsi="TH SarabunPSK" w:cs="TH SarabunPSK"/>
          <w:sz w:val="32"/>
          <w:szCs w:val="32"/>
          <w:cs/>
        </w:rPr>
        <w:t>ศึกษา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วิจัยเรื่อง</w:t>
      </w:r>
      <w:r w:rsidR="000C706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A5965" w:rsidRPr="0072769D">
        <w:rPr>
          <w:rFonts w:ascii="TH SarabunPSK" w:hAnsi="TH SarabunPSK" w:cs="TH SarabunPSK"/>
          <w:sz w:val="32"/>
          <w:szCs w:val="32"/>
        </w:rPr>
        <w:t>“</w:t>
      </w:r>
      <w:r w:rsidR="00D92B0D">
        <w:rPr>
          <w:rFonts w:ascii="TH SarabunPSK" w:hAnsi="TH SarabunPSK" w:cs="TH SarabunPSK" w:hint="cs"/>
          <w:sz w:val="32"/>
          <w:szCs w:val="32"/>
          <w:cs/>
        </w:rPr>
        <w:t>.........................................</w:t>
      </w:r>
      <w:r w:rsidR="004A5965" w:rsidRPr="0072769D">
        <w:rPr>
          <w:rFonts w:ascii="TH SarabunPSK" w:hAnsi="TH SarabunPSK" w:cs="TH SarabunPSK"/>
          <w:sz w:val="32"/>
          <w:szCs w:val="32"/>
        </w:rPr>
        <w:t xml:space="preserve">” </w:t>
      </w:r>
    </w:p>
    <w:p w14:paraId="017EBFC3" w14:textId="07AE5CFC" w:rsidR="001E0C92" w:rsidRPr="0072769D" w:rsidRDefault="006E42BA" w:rsidP="006E42BA">
      <w:pPr>
        <w:pStyle w:val="a5"/>
        <w:tabs>
          <w:tab w:val="left" w:pos="1418"/>
        </w:tabs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ab/>
        <w:t>ในการนี้ จึงขอส่งแบบฟอร์มประกอบคำขอจดทะเบียนอนุสิทธิบัตรและเอกสารประกอบ</w:t>
      </w:r>
      <w:proofErr w:type="spellStart"/>
      <w:r w:rsidRPr="0072769D">
        <w:rPr>
          <w:rFonts w:ascii="TH SarabunPSK" w:hAnsi="TH SarabunPSK" w:cs="TH SarabunPSK"/>
          <w:sz w:val="32"/>
          <w:szCs w:val="32"/>
          <w:cs/>
        </w:rPr>
        <w:t>อื่นๆ</w:t>
      </w:r>
      <w:proofErr w:type="spellEnd"/>
      <w:r w:rsidRPr="0072769D">
        <w:rPr>
          <w:rFonts w:ascii="TH SarabunPSK" w:hAnsi="TH SarabunPSK" w:cs="TH SarabunPSK"/>
          <w:sz w:val="32"/>
          <w:szCs w:val="32"/>
          <w:cs/>
        </w:rPr>
        <w:t xml:space="preserve"> เพื่อให้ทางหน่วยจัดการทรัพย์สินทางปัญญา มหาวิทยาลัยมหาสารคาม (</w:t>
      </w:r>
      <w:r w:rsidRPr="0072769D">
        <w:rPr>
          <w:rFonts w:ascii="TH SarabunPSK" w:hAnsi="TH SarabunPSK" w:cs="TH SarabunPSK"/>
          <w:sz w:val="32"/>
          <w:szCs w:val="32"/>
        </w:rPr>
        <w:t xml:space="preserve">MSU-IPMO) </w:t>
      </w:r>
      <w:r w:rsidRPr="0072769D">
        <w:rPr>
          <w:rFonts w:ascii="TH SarabunPSK" w:hAnsi="TH SarabunPSK" w:cs="TH SarabunPSK"/>
          <w:sz w:val="32"/>
          <w:szCs w:val="32"/>
          <w:cs/>
        </w:rPr>
        <w:t>ดำเนินการยื่นขอรับความคุ้มครองต่อไป รายละเอียดดังต่อไปนี้</w:t>
      </w:r>
    </w:p>
    <w:p w14:paraId="72188057" w14:textId="144A9AAC" w:rsidR="006E42BA" w:rsidRPr="0072769D" w:rsidRDefault="006E42BA" w:rsidP="006E42BA">
      <w:pPr>
        <w:pStyle w:val="a5"/>
        <w:rPr>
          <w:rFonts w:ascii="TH SarabunPSK" w:hAnsi="TH SarabunPSK" w:cs="TH SarabunPSK"/>
          <w:b/>
          <w:bCs/>
          <w:sz w:val="32"/>
          <w:szCs w:val="32"/>
          <w:u w:val="single"/>
          <w:cs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  <w:t>1.</w:t>
      </w:r>
      <w:r w:rsidRPr="0072769D">
        <w:rPr>
          <w:rFonts w:ascii="TH SarabunPSK" w:hAnsi="TH SarabunPSK" w:cs="TH SarabunPSK"/>
          <w:noProof/>
          <w:sz w:val="32"/>
          <w:szCs w:val="32"/>
          <w:cs/>
        </w:rPr>
        <w:t xml:space="preserve"> </w:t>
      </w:r>
      <w:r w:rsidRPr="0072769D">
        <w:rPr>
          <w:rFonts w:ascii="TH SarabunPSK" w:hAnsi="TH SarabunPSK" w:cs="TH SarabunPSK"/>
          <w:sz w:val="32"/>
          <w:szCs w:val="32"/>
        </w:rPr>
        <w:t>Invention Disclosure</w:t>
      </w:r>
      <w:r w:rsidRPr="0072769D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gramStart"/>
      <w:r w:rsidRPr="0072769D">
        <w:rPr>
          <w:rFonts w:ascii="TH SarabunPSK" w:hAnsi="TH SarabunPSK" w:cs="TH SarabunPSK"/>
          <w:sz w:val="32"/>
          <w:szCs w:val="32"/>
        </w:rPr>
        <w:t xml:space="preserve">Form  </w:t>
      </w:r>
      <w:r w:rsidRPr="0072769D">
        <w:rPr>
          <w:rFonts w:ascii="TH SarabunPSK" w:hAnsi="TH SarabunPSK" w:cs="TH SarabunPSK"/>
          <w:sz w:val="32"/>
          <w:szCs w:val="32"/>
          <w:cs/>
        </w:rPr>
        <w:tab/>
      </w:r>
      <w:proofErr w:type="gramEnd"/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  <w:t xml:space="preserve">  จำนวน  1  ชุด</w:t>
      </w:r>
    </w:p>
    <w:p w14:paraId="31008B62" w14:textId="0D1C7F5F" w:rsidR="006E42BA" w:rsidRPr="0072769D" w:rsidRDefault="006E42BA" w:rsidP="006E42BA">
      <w:pPr>
        <w:pStyle w:val="a5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  <w:t xml:space="preserve">2. รายละเอียดการประดิษฐ์ </w:t>
      </w: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  <w:t xml:space="preserve">  จำนวน  1  ชุด</w:t>
      </w:r>
    </w:p>
    <w:p w14:paraId="768F47AB" w14:textId="1319ACB6" w:rsidR="001E0C92" w:rsidRPr="0072769D" w:rsidRDefault="006E42BA" w:rsidP="000B0C28">
      <w:pPr>
        <w:pStyle w:val="a5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</w:r>
      <w:r w:rsidRPr="0072769D">
        <w:rPr>
          <w:rFonts w:ascii="TH SarabunPSK" w:hAnsi="TH SarabunPSK" w:cs="TH SarabunPSK"/>
          <w:sz w:val="32"/>
          <w:szCs w:val="32"/>
          <w:cs/>
        </w:rPr>
        <w:tab/>
        <w:t xml:space="preserve">3. สำเนาบัตรประชาชนของผู้ประดิษฐ์ (รับรองสำเนาถูกต้อง)  จำนวน  2  </w:t>
      </w:r>
      <w:r w:rsidR="0072769D">
        <w:rPr>
          <w:rFonts w:ascii="TH SarabunPSK" w:hAnsi="TH SarabunPSK" w:cs="TH SarabunPSK" w:hint="cs"/>
          <w:sz w:val="32"/>
          <w:szCs w:val="32"/>
          <w:cs/>
        </w:rPr>
        <w:t>ฉบับ</w:t>
      </w:r>
    </w:p>
    <w:p w14:paraId="0471FCC0" w14:textId="4C999FC7" w:rsidR="0072769D" w:rsidRPr="0072769D" w:rsidRDefault="0072769D" w:rsidP="0072769D">
      <w:pPr>
        <w:pStyle w:val="a5"/>
        <w:spacing w:before="120"/>
        <w:ind w:left="720" w:firstLine="720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และดำเนินการต่อไป จักเป็นพระคุณยิ่ง</w:t>
      </w:r>
    </w:p>
    <w:p w14:paraId="0C497B2B" w14:textId="77777777" w:rsidR="001E0C92" w:rsidRPr="0072769D" w:rsidRDefault="001E0C92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7A06C7A8" w14:textId="77777777" w:rsidR="009C1D7D" w:rsidRPr="0072769D" w:rsidRDefault="009C1D7D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71266A38" w14:textId="77777777" w:rsidR="001E0C92" w:rsidRPr="0072769D" w:rsidRDefault="001E0C92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69C5DFA7" w14:textId="6F8ADDB3" w:rsidR="001E0C92" w:rsidRPr="0072769D" w:rsidRDefault="001773F2" w:rsidP="001773F2">
      <w:pPr>
        <w:pStyle w:val="a5"/>
        <w:ind w:left="2160" w:firstLine="720"/>
        <w:jc w:val="center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(</w:t>
      </w:r>
      <w:r w:rsidR="00D92B0D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</w:t>
      </w:r>
      <w:bookmarkStart w:id="0" w:name="_GoBack"/>
      <w:bookmarkEnd w:id="0"/>
      <w:r w:rsidR="001E0C92" w:rsidRPr="0072769D">
        <w:rPr>
          <w:rFonts w:ascii="TH SarabunPSK" w:hAnsi="TH SarabunPSK" w:cs="TH SarabunPSK"/>
          <w:sz w:val="32"/>
          <w:szCs w:val="32"/>
          <w:cs/>
        </w:rPr>
        <w:t>)</w:t>
      </w:r>
    </w:p>
    <w:p w14:paraId="6721E681" w14:textId="77777777" w:rsidR="001E0C92" w:rsidRPr="0072769D" w:rsidRDefault="001E0C92" w:rsidP="001773F2">
      <w:pPr>
        <w:pStyle w:val="a5"/>
        <w:ind w:left="2160" w:firstLine="720"/>
        <w:jc w:val="center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>หัวหน้าโครงการวิจัย</w:t>
      </w:r>
    </w:p>
    <w:p w14:paraId="1A94BEBA" w14:textId="77777777" w:rsidR="001E0C92" w:rsidRPr="0072769D" w:rsidRDefault="001E0C92" w:rsidP="00DC3325">
      <w:pPr>
        <w:pStyle w:val="a5"/>
        <w:jc w:val="center"/>
        <w:rPr>
          <w:rFonts w:ascii="TH SarabunPSK" w:hAnsi="TH SarabunPSK" w:cs="TH SarabunPSK"/>
          <w:sz w:val="32"/>
          <w:szCs w:val="32"/>
        </w:rPr>
      </w:pPr>
    </w:p>
    <w:p w14:paraId="73A6C53F" w14:textId="77777777" w:rsidR="009C1D7D" w:rsidRPr="0072769D" w:rsidRDefault="009C1D7D" w:rsidP="001773F2">
      <w:pPr>
        <w:pStyle w:val="a5"/>
        <w:ind w:left="2880"/>
        <w:jc w:val="center"/>
        <w:rPr>
          <w:rFonts w:ascii="TH SarabunPSK" w:hAnsi="TH SarabunPSK" w:cs="TH SarabunPSK"/>
          <w:sz w:val="32"/>
          <w:szCs w:val="32"/>
        </w:rPr>
      </w:pPr>
    </w:p>
    <w:p w14:paraId="5FEA0097" w14:textId="77777777" w:rsidR="009C1D7D" w:rsidRPr="0072769D" w:rsidRDefault="009C1D7D" w:rsidP="001773F2">
      <w:pPr>
        <w:pStyle w:val="a5"/>
        <w:ind w:left="2880"/>
        <w:jc w:val="center"/>
        <w:rPr>
          <w:rFonts w:ascii="TH SarabunPSK" w:hAnsi="TH SarabunPSK" w:cs="TH SarabunPSK"/>
          <w:sz w:val="32"/>
          <w:szCs w:val="32"/>
        </w:rPr>
      </w:pPr>
    </w:p>
    <w:p w14:paraId="2F2580B1" w14:textId="708DB3FF" w:rsidR="001E0C92" w:rsidRPr="0072769D" w:rsidRDefault="001773F2" w:rsidP="001773F2">
      <w:pPr>
        <w:pStyle w:val="a5"/>
        <w:ind w:left="2880"/>
        <w:jc w:val="center"/>
        <w:rPr>
          <w:rFonts w:ascii="TH SarabunPSK" w:hAnsi="TH SarabunPSK" w:cs="TH SarabunPSK"/>
          <w:sz w:val="32"/>
          <w:szCs w:val="32"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(</w:t>
      </w:r>
      <w:r w:rsidR="0072769D" w:rsidRPr="0072769D">
        <w:rPr>
          <w:rFonts w:ascii="TH SarabunPSK" w:hAnsi="TH SarabunPSK" w:cs="TH SarabunPSK"/>
          <w:sz w:val="32"/>
          <w:szCs w:val="32"/>
          <w:cs/>
        </w:rPr>
        <w:t>ผู้ช่วยศาสตราจารย์</w:t>
      </w:r>
      <w:r w:rsidR="00DC781B" w:rsidRPr="0072769D">
        <w:rPr>
          <w:rFonts w:ascii="TH SarabunPSK" w:hAnsi="TH SarabunPSK" w:cs="TH SarabunPSK"/>
          <w:sz w:val="32"/>
          <w:szCs w:val="32"/>
          <w:cs/>
        </w:rPr>
        <w:t>ชน</w:t>
      </w:r>
      <w:proofErr w:type="spellStart"/>
      <w:r w:rsidR="00DC781B" w:rsidRPr="0072769D">
        <w:rPr>
          <w:rFonts w:ascii="TH SarabunPSK" w:hAnsi="TH SarabunPSK" w:cs="TH SarabunPSK"/>
          <w:sz w:val="32"/>
          <w:szCs w:val="32"/>
          <w:cs/>
        </w:rPr>
        <w:t>ัต</w:t>
      </w:r>
      <w:proofErr w:type="spellEnd"/>
      <w:r w:rsidR="00DC781B" w:rsidRPr="0072769D">
        <w:rPr>
          <w:rFonts w:ascii="TH SarabunPSK" w:hAnsi="TH SarabunPSK" w:cs="TH SarabunPSK"/>
          <w:sz w:val="32"/>
          <w:szCs w:val="32"/>
          <w:cs/>
        </w:rPr>
        <w:t>ถา พลอยเลื่อมแสง</w:t>
      </w:r>
      <w:r w:rsidR="001E0C92" w:rsidRPr="0072769D">
        <w:rPr>
          <w:rFonts w:ascii="TH SarabunPSK" w:hAnsi="TH SarabunPSK" w:cs="TH SarabunPSK"/>
          <w:sz w:val="32"/>
          <w:szCs w:val="32"/>
          <w:cs/>
        </w:rPr>
        <w:t>)</w:t>
      </w:r>
    </w:p>
    <w:p w14:paraId="4CC6C5FD" w14:textId="77777777" w:rsidR="001E0C92" w:rsidRPr="0072769D" w:rsidRDefault="006E57C0" w:rsidP="001773F2">
      <w:pPr>
        <w:pStyle w:val="a5"/>
        <w:ind w:left="2160" w:firstLine="720"/>
        <w:jc w:val="center"/>
        <w:rPr>
          <w:rFonts w:ascii="TH SarabunPSK" w:hAnsi="TH SarabunPSK" w:cs="TH SarabunPSK"/>
          <w:sz w:val="32"/>
          <w:szCs w:val="32"/>
          <w:cs/>
        </w:rPr>
      </w:pPr>
      <w:r w:rsidRPr="0072769D">
        <w:rPr>
          <w:rFonts w:ascii="TH SarabunPSK" w:hAnsi="TH SarabunPSK" w:cs="TH SarabunPSK"/>
          <w:sz w:val="32"/>
          <w:szCs w:val="32"/>
          <w:cs/>
        </w:rPr>
        <w:t>คณบดี</w:t>
      </w:r>
      <w:r w:rsidR="001773F2" w:rsidRPr="0072769D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</w:p>
    <w:p w14:paraId="00A663E4" w14:textId="77777777" w:rsidR="001E0C92" w:rsidRPr="0072769D" w:rsidRDefault="001E0C92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0A52C14D" w14:textId="77777777" w:rsidR="001E0C92" w:rsidRPr="0072769D" w:rsidRDefault="001E0C92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23CE658A" w14:textId="77777777" w:rsidR="001E0C92" w:rsidRPr="0072769D" w:rsidRDefault="001E0C92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401A37D0" w14:textId="77777777" w:rsidR="001E0C92" w:rsidRPr="0072769D" w:rsidRDefault="001E0C92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48DBEC22" w14:textId="77777777" w:rsidR="001E0C92" w:rsidRPr="0072769D" w:rsidRDefault="001E0C92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p w14:paraId="37FEB41C" w14:textId="77777777" w:rsidR="00964F4B" w:rsidRPr="0072769D" w:rsidRDefault="00964F4B" w:rsidP="000B0C28">
      <w:pPr>
        <w:pStyle w:val="a5"/>
        <w:rPr>
          <w:rFonts w:ascii="TH SarabunPSK" w:hAnsi="TH SarabunPSK" w:cs="TH SarabunPSK"/>
          <w:sz w:val="32"/>
          <w:szCs w:val="32"/>
        </w:rPr>
      </w:pPr>
    </w:p>
    <w:sectPr w:rsidR="00964F4B" w:rsidRPr="0072769D" w:rsidSect="00576500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xNzcxM7MwNjYwMLdQ0lEKTi0uzszPAykwrgUA465JjSwAAAA="/>
  </w:docVars>
  <w:rsids>
    <w:rsidRoot w:val="001E0C92"/>
    <w:rsid w:val="000314A7"/>
    <w:rsid w:val="00046F9F"/>
    <w:rsid w:val="000B0C28"/>
    <w:rsid w:val="000C7062"/>
    <w:rsid w:val="00151F39"/>
    <w:rsid w:val="0015447B"/>
    <w:rsid w:val="001773F2"/>
    <w:rsid w:val="001E0C92"/>
    <w:rsid w:val="00244567"/>
    <w:rsid w:val="0046039E"/>
    <w:rsid w:val="00483FBF"/>
    <w:rsid w:val="004A5965"/>
    <w:rsid w:val="004F46AE"/>
    <w:rsid w:val="00586CCE"/>
    <w:rsid w:val="005B228E"/>
    <w:rsid w:val="00633BDC"/>
    <w:rsid w:val="00690C9D"/>
    <w:rsid w:val="006E42BA"/>
    <w:rsid w:val="006E57C0"/>
    <w:rsid w:val="0071348B"/>
    <w:rsid w:val="0072769D"/>
    <w:rsid w:val="007A182A"/>
    <w:rsid w:val="007F2E3B"/>
    <w:rsid w:val="0085450C"/>
    <w:rsid w:val="009145A6"/>
    <w:rsid w:val="00964F4B"/>
    <w:rsid w:val="009B2BDF"/>
    <w:rsid w:val="009B2C20"/>
    <w:rsid w:val="009C1D7D"/>
    <w:rsid w:val="00A56C4A"/>
    <w:rsid w:val="00A77489"/>
    <w:rsid w:val="00AD797C"/>
    <w:rsid w:val="00B549CB"/>
    <w:rsid w:val="00B87B54"/>
    <w:rsid w:val="00B90E09"/>
    <w:rsid w:val="00BF0990"/>
    <w:rsid w:val="00C2465C"/>
    <w:rsid w:val="00C33270"/>
    <w:rsid w:val="00CB6F7D"/>
    <w:rsid w:val="00CE76FD"/>
    <w:rsid w:val="00D6148D"/>
    <w:rsid w:val="00D92B0D"/>
    <w:rsid w:val="00DC3325"/>
    <w:rsid w:val="00DC781B"/>
    <w:rsid w:val="00E534F3"/>
    <w:rsid w:val="00F44F44"/>
    <w:rsid w:val="00FA7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C6BA6"/>
  <w15:docId w15:val="{6EB71DA4-F9C3-4961-9820-FAB901AA4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B2BDF"/>
    <w:pPr>
      <w:spacing w:after="0" w:line="240" w:lineRule="auto"/>
    </w:pPr>
    <w:rPr>
      <w:rFonts w:ascii="Times" w:eastAsia="Times" w:hAnsi="Times" w:cs="Angsana New"/>
      <w:sz w:val="24"/>
      <w:szCs w:val="20"/>
    </w:rPr>
  </w:style>
  <w:style w:type="paragraph" w:styleId="1">
    <w:name w:val="heading 1"/>
    <w:basedOn w:val="a"/>
    <w:next w:val="a"/>
    <w:link w:val="10"/>
    <w:qFormat/>
    <w:rsid w:val="001E0C92"/>
    <w:pPr>
      <w:keepNext/>
      <w:outlineLvl w:val="0"/>
    </w:pPr>
    <w:rPr>
      <w:rFonts w:ascii="Angsana New" w:eastAsia="Cordia New" w:hAnsi="Cordia New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rsid w:val="001E0C92"/>
    <w:rPr>
      <w:rFonts w:ascii="Angsana New" w:eastAsia="Cordia New" w:hAnsi="Cordia New" w:cs="Angsana New"/>
      <w:sz w:val="32"/>
      <w:szCs w:val="32"/>
    </w:rPr>
  </w:style>
  <w:style w:type="paragraph" w:styleId="a3">
    <w:name w:val="Balloon Text"/>
    <w:basedOn w:val="a"/>
    <w:link w:val="a4"/>
    <w:uiPriority w:val="99"/>
    <w:semiHidden/>
    <w:unhideWhenUsed/>
    <w:rsid w:val="001E0C92"/>
    <w:rPr>
      <w:rFonts w:ascii="Tahoma" w:eastAsiaTheme="minorHAnsi" w:hAnsi="Tahoma"/>
      <w:sz w:val="16"/>
    </w:rPr>
  </w:style>
  <w:style w:type="character" w:customStyle="1" w:styleId="a4">
    <w:name w:val="ข้อความบอลลูน อักขระ"/>
    <w:basedOn w:val="a0"/>
    <w:link w:val="a3"/>
    <w:uiPriority w:val="99"/>
    <w:semiHidden/>
    <w:rsid w:val="001E0C92"/>
    <w:rPr>
      <w:rFonts w:ascii="Tahoma" w:hAnsi="Tahoma" w:cs="Angsana New"/>
      <w:sz w:val="16"/>
      <w:szCs w:val="20"/>
    </w:rPr>
  </w:style>
  <w:style w:type="paragraph" w:styleId="a5">
    <w:name w:val="No Spacing"/>
    <w:uiPriority w:val="1"/>
    <w:qFormat/>
    <w:rsid w:val="00A7748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g</dc:creator>
  <cp:lastModifiedBy>Ka Nung</cp:lastModifiedBy>
  <cp:revision>3</cp:revision>
  <dcterms:created xsi:type="dcterms:W3CDTF">2023-07-04T06:25:00Z</dcterms:created>
  <dcterms:modified xsi:type="dcterms:W3CDTF">2023-07-04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e47d63656820c9d55641cd0f089bbe74e9e67e3596ea018f4ff4e85c31e53f</vt:lpwstr>
  </property>
</Properties>
</file>